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75D3B1" w14:textId="77777777" w:rsidR="00FB2C0B" w:rsidRPr="00C563EE" w:rsidRDefault="00653AB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b/>
          <w:sz w:val="32"/>
          <w:szCs w:val="32"/>
          <w:lang w:val="en-US" w:eastAsia="en-US" w:bidi="en-US"/>
        </w:rPr>
      </w:pPr>
      <w:bookmarkStart w:id="0" w:name="_GoBack"/>
      <w:bookmarkEnd w:id="0"/>
      <w:r w:rsidRPr="00C563EE">
        <w:rPr>
          <w:rFonts w:ascii="Arial" w:eastAsia="Arial" w:hAnsi="Arial" w:cs="Arial"/>
          <w:b/>
          <w:sz w:val="32"/>
          <w:szCs w:val="32"/>
          <w:lang w:val="en-US" w:eastAsia="en-US" w:bidi="en-US"/>
        </w:rPr>
        <w:t xml:space="preserve">CHECKLIST </w:t>
      </w:r>
    </w:p>
    <w:p w14:paraId="014717A1" w14:textId="77777777" w:rsidR="00FB2C0B" w:rsidRPr="00C563EE" w:rsidRDefault="00FB2C0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b/>
          <w:sz w:val="32"/>
          <w:szCs w:val="32"/>
          <w:lang w:val="en-US" w:eastAsia="en-US" w:bidi="en-US"/>
        </w:rPr>
      </w:pPr>
    </w:p>
    <w:p w14:paraId="1F62254D" w14:textId="77777777" w:rsidR="00FB2C0B" w:rsidRPr="00C563EE" w:rsidRDefault="00653AB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b/>
          <w:sz w:val="32"/>
          <w:szCs w:val="32"/>
          <w:lang w:val="en-US" w:eastAsia="en-US" w:bidi="en-US"/>
        </w:rPr>
      </w:pPr>
      <w:r w:rsidRPr="00C563EE">
        <w:rPr>
          <w:rFonts w:ascii="Arial" w:eastAsia="Arial" w:hAnsi="Arial" w:cs="Arial"/>
          <w:b/>
          <w:sz w:val="32"/>
          <w:szCs w:val="32"/>
          <w:lang w:val="en-US" w:eastAsia="en-US" w:bidi="en-US"/>
        </w:rPr>
        <w:t>PROGRESSIVE DISCIPLINE DOCUMENTATION</w:t>
      </w:r>
    </w:p>
    <w:p w14:paraId="133DBC17" w14:textId="77777777" w:rsidR="00FB2C0B" w:rsidRDefault="00FB2C0B">
      <w:pPr>
        <w:pStyle w:val="ListBox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left="360"/>
        <w:rPr>
          <w:lang w:val="en-US" w:eastAsia="en-US" w:bidi="en-US"/>
        </w:rPr>
      </w:pPr>
    </w:p>
    <w:p w14:paraId="4265776A" w14:textId="77777777" w:rsidR="00FB2C0B" w:rsidRDefault="00FB2C0B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sz w:val="20"/>
          <w:lang w:val="en-US" w:eastAsia="en-US" w:bidi="en-US"/>
        </w:rPr>
      </w:pPr>
    </w:p>
    <w:p w14:paraId="49A2F06A" w14:textId="0DAC2818" w:rsidR="00FB2C0B" w:rsidRDefault="00653ABA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jc w:val="both"/>
        <w:rPr>
          <w:sz w:val="20"/>
          <w:lang w:val="en-US" w:eastAsia="en-US" w:bidi="en-US"/>
        </w:rPr>
      </w:pPr>
      <w:r>
        <w:rPr>
          <w:sz w:val="20"/>
          <w:lang w:val="en-US" w:eastAsia="en-US" w:bidi="en-US"/>
        </w:rPr>
        <w:t>After a disciplin</w:t>
      </w:r>
      <w:r w:rsidR="00C563EE">
        <w:rPr>
          <w:sz w:val="20"/>
          <w:lang w:val="en-US" w:eastAsia="en-US" w:bidi="en-US"/>
        </w:rPr>
        <w:t>ary</w:t>
      </w:r>
      <w:r>
        <w:rPr>
          <w:sz w:val="20"/>
          <w:lang w:val="en-US" w:eastAsia="en-US" w:bidi="en-US"/>
        </w:rPr>
        <w:t xml:space="preserve"> session, you will want to make some documentation based on your notes. Use this checklist to make sure you include everything you need in your documentation.</w:t>
      </w:r>
    </w:p>
    <w:p w14:paraId="208ADC97" w14:textId="0A3D455B" w:rsidR="00C563EE" w:rsidRDefault="00C563EE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jc w:val="both"/>
        <w:rPr>
          <w:sz w:val="20"/>
          <w:lang w:val="en-US" w:eastAsia="en-US" w:bidi="en-US"/>
        </w:rPr>
      </w:pPr>
    </w:p>
    <w:p w14:paraId="6B9A65E2" w14:textId="77AD0B05" w:rsidR="00C563EE" w:rsidRDefault="00C563EE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jc w:val="both"/>
        <w:rPr>
          <w:sz w:val="20"/>
          <w:lang w:val="en-US" w:eastAsia="en-US" w:bidi="en-US"/>
        </w:rPr>
      </w:pPr>
      <w:r>
        <w:rPr>
          <w:sz w:val="20"/>
          <w:lang w:val="en-US" w:eastAsia="en-US" w:bidi="en-US"/>
        </w:rPr>
        <w:t>You will also need to make sure that you have received a signed copy of your Company Code of Conduct and Policy and Pro</w:t>
      </w:r>
      <w:r w:rsidR="00663764">
        <w:rPr>
          <w:sz w:val="20"/>
          <w:lang w:val="en-US" w:eastAsia="en-US" w:bidi="en-US"/>
        </w:rPr>
        <w:t>c</w:t>
      </w:r>
      <w:r>
        <w:rPr>
          <w:sz w:val="20"/>
          <w:lang w:val="en-US" w:eastAsia="en-US" w:bidi="en-US"/>
        </w:rPr>
        <w:t>edure Manual from each employee before any disciplinary procedures can take place.</w:t>
      </w:r>
    </w:p>
    <w:p w14:paraId="0AEDFF02" w14:textId="77777777" w:rsidR="00FB2C0B" w:rsidRDefault="00FB2C0B">
      <w:pPr>
        <w:pStyle w:val="ListBox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jc w:val="both"/>
        <w:rPr>
          <w:lang w:val="en-US" w:eastAsia="en-US" w:bidi="en-US"/>
        </w:rPr>
      </w:pPr>
    </w:p>
    <w:p w14:paraId="675CA3CD" w14:textId="77777777" w:rsidR="00FB2C0B" w:rsidRDefault="00FB2C0B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sz w:val="20"/>
          <w:lang w:val="en-US" w:eastAsia="en-US" w:bidi="en-US"/>
        </w:rPr>
      </w:pPr>
    </w:p>
    <w:p w14:paraId="6804D287" w14:textId="77777777" w:rsidR="00FB2C0B" w:rsidRDefault="00653ABA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i w:val="0"/>
          <w:sz w:val="20"/>
          <w:lang w:val="en-US" w:eastAsia="en-US" w:bidi="en-US"/>
        </w:rPr>
      </w:pPr>
      <w:r>
        <w:rPr>
          <w:i w:val="0"/>
          <w:sz w:val="20"/>
          <w:lang w:val="en-US" w:eastAsia="en-US" w:bidi="en-US"/>
        </w:rPr>
        <w:t>Verbal Warning</w:t>
      </w:r>
    </w:p>
    <w:p w14:paraId="1C0D63D4" w14:textId="77777777" w:rsidR="00FB2C0B" w:rsidRDefault="00FB2C0B">
      <w:pPr>
        <w:pStyle w:val="ListBox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lang w:val="en-US" w:eastAsia="en-US" w:bidi="en-US"/>
        </w:rPr>
      </w:pPr>
    </w:p>
    <w:p w14:paraId="48BB8D3D" w14:textId="77777777" w:rsidR="00FB2C0B" w:rsidRDefault="00653ABA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sz w:val="20"/>
          <w:lang w:val="en-US" w:eastAsia="en-US" w:bidi="en-US"/>
        </w:rPr>
      </w:pPr>
      <w:r>
        <w:rPr>
          <w:sz w:val="20"/>
          <w:lang w:val="en-US" w:eastAsia="en-US" w:bidi="en-US"/>
        </w:rPr>
        <w:t>Be sure that all verbal warnings are documented in writing. They are a building block to more formal warnings in the future. All documentation should include:</w:t>
      </w:r>
    </w:p>
    <w:p w14:paraId="5E26331A" w14:textId="77777777" w:rsidR="00FB2C0B" w:rsidRDefault="00FB2C0B">
      <w:pPr>
        <w:pStyle w:val="ListBox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lang w:val="en-US" w:eastAsia="en-US" w:bidi="en-US"/>
        </w:rPr>
      </w:pPr>
    </w:p>
    <w:p w14:paraId="7A835365" w14:textId="77777777" w:rsidR="00FB2C0B" w:rsidRDefault="00653ABA">
      <w:pPr>
        <w:pStyle w:val="ListBox"/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lang w:val="en-US" w:eastAsia="en-US" w:bidi="en-US"/>
        </w:rPr>
      </w:pPr>
      <w:r>
        <w:rPr>
          <w:lang w:val="en-US" w:eastAsia="en-US" w:bidi="en-US"/>
        </w:rPr>
        <w:t>the employee’s name</w:t>
      </w:r>
    </w:p>
    <w:p w14:paraId="1B233990" w14:textId="77777777" w:rsidR="00FB2C0B" w:rsidRDefault="00653ABA">
      <w:pPr>
        <w:pStyle w:val="ListBox"/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lang w:val="en-US" w:eastAsia="en-US" w:bidi="en-US"/>
        </w:rPr>
      </w:pPr>
      <w:r>
        <w:rPr>
          <w:lang w:val="en-US" w:eastAsia="en-US" w:bidi="en-US"/>
        </w:rPr>
        <w:t>the date of the verbal warning</w:t>
      </w:r>
    </w:p>
    <w:p w14:paraId="31640422" w14:textId="02B2ADF0" w:rsidR="00FB2C0B" w:rsidRDefault="00653ABA">
      <w:pPr>
        <w:pStyle w:val="ListBox"/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lang w:val="en-US" w:eastAsia="en-US" w:bidi="en-US"/>
        </w:rPr>
      </w:pPr>
      <w:r>
        <w:rPr>
          <w:lang w:val="en-US" w:eastAsia="en-US" w:bidi="en-US"/>
        </w:rPr>
        <w:t>the specific</w:t>
      </w:r>
      <w:r w:rsidR="0041333C">
        <w:rPr>
          <w:lang w:val="en-US" w:eastAsia="en-US" w:bidi="en-US"/>
        </w:rPr>
        <w:t xml:space="preserve"> offence </w:t>
      </w:r>
      <w:r>
        <w:rPr>
          <w:lang w:val="en-US" w:eastAsia="en-US" w:bidi="en-US"/>
        </w:rPr>
        <w:t>or rule violation</w:t>
      </w:r>
    </w:p>
    <w:p w14:paraId="64FF5661" w14:textId="77777777" w:rsidR="00FB2C0B" w:rsidRDefault="00653ABA">
      <w:pPr>
        <w:pStyle w:val="ListBox"/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lang w:val="en-US" w:eastAsia="en-US" w:bidi="en-US"/>
        </w:rPr>
      </w:pPr>
      <w:r>
        <w:rPr>
          <w:lang w:val="en-US" w:eastAsia="en-US" w:bidi="en-US"/>
        </w:rPr>
        <w:t>a specific statement of the expected performance</w:t>
      </w:r>
    </w:p>
    <w:p w14:paraId="32A1B2C3" w14:textId="77777777" w:rsidR="00FB2C0B" w:rsidRDefault="00653ABA">
      <w:pPr>
        <w:pStyle w:val="ListBox"/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lang w:val="en-US" w:eastAsia="en-US" w:bidi="en-US"/>
        </w:rPr>
      </w:pPr>
      <w:r>
        <w:rPr>
          <w:lang w:val="en-US" w:eastAsia="en-US" w:bidi="en-US"/>
        </w:rPr>
        <w:t>any explanation given by the employee or other information that is significant</w:t>
      </w:r>
    </w:p>
    <w:p w14:paraId="0053AF6C" w14:textId="77777777" w:rsidR="00FB2C0B" w:rsidRDefault="00FB2C0B">
      <w:pPr>
        <w:pStyle w:val="ListBox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lang w:val="en-US" w:eastAsia="en-US" w:bidi="en-US"/>
        </w:rPr>
      </w:pPr>
    </w:p>
    <w:p w14:paraId="257D67C7" w14:textId="77777777" w:rsidR="00FB2C0B" w:rsidRDefault="00FB2C0B">
      <w:pPr>
        <w:pStyle w:val="Heading3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b/>
          <w:sz w:val="20"/>
          <w:lang w:val="en-US" w:eastAsia="en-US" w:bidi="en-US"/>
        </w:rPr>
      </w:pPr>
    </w:p>
    <w:p w14:paraId="5702F0D8" w14:textId="77777777" w:rsidR="00FB2C0B" w:rsidRDefault="00653ABA">
      <w:pPr>
        <w:pStyle w:val="Heading3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b/>
          <w:sz w:val="20"/>
          <w:lang w:val="en-US" w:eastAsia="en-US" w:bidi="en-US"/>
        </w:rPr>
      </w:pPr>
      <w:r>
        <w:rPr>
          <w:b/>
          <w:sz w:val="20"/>
          <w:lang w:val="en-US" w:eastAsia="en-US" w:bidi="en-US"/>
        </w:rPr>
        <w:t>Example of verbal warning documentation</w:t>
      </w:r>
    </w:p>
    <w:p w14:paraId="26DE757F" w14:textId="77777777" w:rsidR="00FB2C0B" w:rsidRDefault="00FB2C0B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sz w:val="20"/>
          <w:lang w:val="en-US" w:eastAsia="en-US" w:bidi="en-US"/>
        </w:rPr>
      </w:pPr>
    </w:p>
    <w:p w14:paraId="3F4E599C" w14:textId="77777777" w:rsidR="00FB2C0B" w:rsidRDefault="00653ABA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sz w:val="20"/>
          <w:lang w:val="en-US" w:eastAsia="en-US" w:bidi="en-US"/>
        </w:rPr>
      </w:pPr>
      <w:r>
        <w:rPr>
          <w:sz w:val="20"/>
          <w:lang w:val="en-US" w:eastAsia="en-US" w:bidi="en-US"/>
        </w:rPr>
        <w:t xml:space="preserve"> “I talked to [EMPLOYEE] today about him/her attendance record and gave him/her a verbal warning. Since [DATE], [EMPLOYEE] has been absent from work on [NUMBER] occasions for a total of [NUMBER] days. [THE EMPLOYEE] response was, ‘You can't make people work when they are sick,’ and he/she argued about the verbal warning. I told him/her that he/she could request a medical leave of absence if he/she needed it, but that I expected him/her to be here every day unless a doctor says otherwise.</w:t>
      </w:r>
    </w:p>
    <w:p w14:paraId="3BD092A9" w14:textId="77777777" w:rsidR="00FB2C0B" w:rsidRDefault="00FB2C0B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sz w:val="20"/>
          <w:lang w:val="en-US" w:eastAsia="en-US" w:bidi="en-US"/>
        </w:rPr>
      </w:pPr>
    </w:p>
    <w:p w14:paraId="4B9720D4" w14:textId="77777777" w:rsidR="00FB2C0B" w:rsidRDefault="00FB2C0B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i w:val="0"/>
          <w:sz w:val="20"/>
          <w:lang w:val="en-US" w:eastAsia="en-US" w:bidi="en-US"/>
        </w:rPr>
      </w:pPr>
    </w:p>
    <w:p w14:paraId="7FD35122" w14:textId="77777777" w:rsidR="00FB2C0B" w:rsidRDefault="00653ABA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sz w:val="20"/>
          <w:lang w:val="en-US" w:eastAsia="en-US" w:bidi="en-US"/>
        </w:rPr>
      </w:pPr>
      <w:r>
        <w:rPr>
          <w:i w:val="0"/>
          <w:sz w:val="20"/>
          <w:lang w:val="en-US" w:eastAsia="en-US" w:bidi="en-US"/>
        </w:rPr>
        <w:t>Written Warning</w:t>
      </w:r>
    </w:p>
    <w:p w14:paraId="68DC89AC" w14:textId="77777777" w:rsidR="00FB2C0B" w:rsidRDefault="00FB2C0B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sz w:val="20"/>
          <w:lang w:val="en-US" w:eastAsia="en-US" w:bidi="en-US"/>
        </w:rPr>
      </w:pPr>
    </w:p>
    <w:p w14:paraId="6F9A834B" w14:textId="77777777" w:rsidR="00FB2C0B" w:rsidRDefault="00653ABA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sz w:val="20"/>
          <w:lang w:val="en-US" w:eastAsia="en-US" w:bidi="en-US"/>
        </w:rPr>
      </w:pPr>
      <w:r>
        <w:rPr>
          <w:sz w:val="20"/>
          <w:lang w:val="en-US" w:eastAsia="en-US" w:bidi="en-US"/>
        </w:rPr>
        <w:t>A written warning is more serious than a verbal warning and represents a progression in the progressive discipline process.</w:t>
      </w:r>
    </w:p>
    <w:p w14:paraId="15ABBF19" w14:textId="77777777" w:rsidR="00FB2C0B" w:rsidRDefault="00FB2C0B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sz w:val="20"/>
          <w:lang w:val="en-US" w:eastAsia="en-US" w:bidi="en-US"/>
        </w:rPr>
      </w:pPr>
    </w:p>
    <w:p w14:paraId="78CED674" w14:textId="77777777" w:rsidR="00FB2C0B" w:rsidRDefault="00653ABA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sz w:val="20"/>
          <w:lang w:val="en-US" w:eastAsia="en-US" w:bidi="en-US"/>
        </w:rPr>
      </w:pPr>
      <w:r>
        <w:rPr>
          <w:sz w:val="20"/>
          <w:lang w:val="en-US" w:eastAsia="en-US" w:bidi="en-US"/>
        </w:rPr>
        <w:t>In documenting a written warning, include:</w:t>
      </w:r>
    </w:p>
    <w:p w14:paraId="32061F12" w14:textId="77777777" w:rsidR="00FB2C0B" w:rsidRDefault="00FB2C0B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sz w:val="20"/>
          <w:lang w:val="en-US" w:eastAsia="en-US" w:bidi="en-US"/>
        </w:rPr>
      </w:pPr>
    </w:p>
    <w:p w14:paraId="2FE2C3FE" w14:textId="77777777" w:rsidR="00FB2C0B" w:rsidRDefault="00653ABA">
      <w:pPr>
        <w:pStyle w:val="ListBox"/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lang w:val="en-US" w:eastAsia="en-US" w:bidi="en-US"/>
        </w:rPr>
      </w:pPr>
      <w:r>
        <w:rPr>
          <w:lang w:val="en-US" w:eastAsia="en-US" w:bidi="en-US"/>
        </w:rPr>
        <w:t>the employee’s name</w:t>
      </w:r>
    </w:p>
    <w:p w14:paraId="2985A192" w14:textId="725AE42E" w:rsidR="00FB2C0B" w:rsidRDefault="00653ABA">
      <w:pPr>
        <w:pStyle w:val="ListBox"/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lang w:val="en-US" w:eastAsia="en-US" w:bidi="en-US"/>
        </w:rPr>
      </w:pPr>
      <w:r>
        <w:rPr>
          <w:lang w:val="en-US" w:eastAsia="en-US" w:bidi="en-US"/>
        </w:rPr>
        <w:t xml:space="preserve">the date </w:t>
      </w:r>
      <w:r w:rsidR="00C563EE">
        <w:rPr>
          <w:lang w:val="en-US" w:eastAsia="en-US" w:bidi="en-US"/>
        </w:rPr>
        <w:t>the written warning was issued</w:t>
      </w:r>
    </w:p>
    <w:p w14:paraId="06941DA8" w14:textId="4F8608C5" w:rsidR="00FB2C0B" w:rsidRDefault="00653ABA">
      <w:pPr>
        <w:pStyle w:val="ListBox"/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lang w:val="en-US" w:eastAsia="en-US" w:bidi="en-US"/>
        </w:rPr>
      </w:pPr>
      <w:r>
        <w:rPr>
          <w:lang w:val="en-US" w:eastAsia="en-US" w:bidi="en-US"/>
        </w:rPr>
        <w:t>the specific</w:t>
      </w:r>
      <w:r w:rsidR="0041333C">
        <w:rPr>
          <w:lang w:val="en-US" w:eastAsia="en-US" w:bidi="en-US"/>
        </w:rPr>
        <w:t xml:space="preserve"> offence </w:t>
      </w:r>
      <w:r>
        <w:rPr>
          <w:lang w:val="en-US" w:eastAsia="en-US" w:bidi="en-US"/>
        </w:rPr>
        <w:t>or rule violation</w:t>
      </w:r>
    </w:p>
    <w:p w14:paraId="7B4271AC" w14:textId="77777777" w:rsidR="00FB2C0B" w:rsidRDefault="00653ABA">
      <w:pPr>
        <w:pStyle w:val="ListBox"/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lang w:val="en-US" w:eastAsia="en-US" w:bidi="en-US"/>
        </w:rPr>
      </w:pPr>
      <w:r>
        <w:rPr>
          <w:lang w:val="en-US" w:eastAsia="en-US" w:bidi="en-US"/>
        </w:rPr>
        <w:t>references to previous conversations and verbal warnings about the problem</w:t>
      </w:r>
    </w:p>
    <w:p w14:paraId="3F0FC3CD" w14:textId="77777777" w:rsidR="00FB2C0B" w:rsidRDefault="00653ABA">
      <w:pPr>
        <w:pStyle w:val="ListBox"/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lang w:val="en-US" w:eastAsia="en-US" w:bidi="en-US"/>
        </w:rPr>
      </w:pPr>
      <w:r>
        <w:rPr>
          <w:lang w:val="en-US" w:eastAsia="en-US" w:bidi="en-US"/>
        </w:rPr>
        <w:t>a specific statement of the expected performance</w:t>
      </w:r>
    </w:p>
    <w:p w14:paraId="5AD7741A" w14:textId="77777777" w:rsidR="00FB2C0B" w:rsidRDefault="00653ABA">
      <w:pPr>
        <w:pStyle w:val="ListBox"/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lang w:val="en-US" w:eastAsia="en-US" w:bidi="en-US"/>
        </w:rPr>
      </w:pPr>
      <w:r>
        <w:rPr>
          <w:lang w:val="en-US" w:eastAsia="en-US" w:bidi="en-US"/>
        </w:rPr>
        <w:t>any explanation given by the employee or other information that is significant</w:t>
      </w:r>
    </w:p>
    <w:p w14:paraId="168DE11D" w14:textId="77777777" w:rsidR="00FB2C0B" w:rsidRDefault="00653ABA">
      <w:pPr>
        <w:pStyle w:val="ListBox"/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lang w:val="en-US" w:eastAsia="en-US" w:bidi="en-US"/>
        </w:rPr>
      </w:pPr>
      <w:r>
        <w:rPr>
          <w:lang w:val="en-US" w:eastAsia="en-US" w:bidi="en-US"/>
        </w:rPr>
        <w:t>a statement indicating your confidence in the employee’s ability to perform properly in the future</w:t>
      </w:r>
    </w:p>
    <w:p w14:paraId="7A7B893A" w14:textId="56B506AE" w:rsidR="00246CC8" w:rsidRDefault="00653ABA" w:rsidP="00246CC8">
      <w:pPr>
        <w:pStyle w:val="ListBox"/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lang w:val="en-US" w:eastAsia="en-US" w:bidi="en-US"/>
        </w:rPr>
      </w:pPr>
      <w:r w:rsidRPr="00C563EE">
        <w:rPr>
          <w:lang w:val="en-US" w:eastAsia="en-US" w:bidi="en-US"/>
        </w:rPr>
        <w:t xml:space="preserve">the employee’s signature – if the employee refuses, include a note on the signature line indicating </w:t>
      </w:r>
      <w:r w:rsidRPr="00C563EE">
        <w:rPr>
          <w:lang w:val="en-US" w:eastAsia="en-US" w:bidi="en-US"/>
        </w:rPr>
        <w:lastRenderedPageBreak/>
        <w:t>your attempt to get the employee to sign and his/her refusal to do so</w:t>
      </w:r>
      <w:r w:rsidR="00C563EE" w:rsidRPr="00C563EE">
        <w:rPr>
          <w:lang w:val="en-US" w:eastAsia="en-US" w:bidi="en-US"/>
        </w:rPr>
        <w:t>.  Then make sure that the document is signed by someone that witnessed the employee’s refusal to sign the document.</w:t>
      </w:r>
      <w:r w:rsidR="00C563EE">
        <w:rPr>
          <w:lang w:val="en-US" w:eastAsia="en-US" w:bidi="en-US"/>
        </w:rPr>
        <w:t xml:space="preserve">  This person will sign the document as a Witness</w:t>
      </w:r>
      <w:r w:rsidR="00246CC8">
        <w:rPr>
          <w:lang w:val="en-US" w:eastAsia="en-US" w:bidi="en-US"/>
        </w:rPr>
        <w:t>.</w:t>
      </w:r>
    </w:p>
    <w:p w14:paraId="79CE2BFB" w14:textId="5B7AF868" w:rsidR="00246CC8" w:rsidRDefault="00246CC8" w:rsidP="00246CC8">
      <w:pPr>
        <w:pStyle w:val="ListBox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lang w:val="en-US" w:eastAsia="en-US" w:bidi="en-US"/>
        </w:rPr>
      </w:pPr>
    </w:p>
    <w:p w14:paraId="17988BF8" w14:textId="523E68EF" w:rsidR="00246CC8" w:rsidRDefault="00246CC8" w:rsidP="00246CC8">
      <w:pPr>
        <w:pStyle w:val="ListBox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lang w:val="en-US" w:eastAsia="en-US" w:bidi="en-US"/>
        </w:rPr>
      </w:pPr>
    </w:p>
    <w:p w14:paraId="3F4C695F" w14:textId="34F184E2" w:rsidR="00246CC8" w:rsidRPr="00246CC8" w:rsidRDefault="00246CC8" w:rsidP="00246CC8">
      <w:pPr>
        <w:pStyle w:val="ListBox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lang w:val="en-US" w:eastAsia="en-US" w:bidi="en-US"/>
        </w:rPr>
      </w:pPr>
      <w:r>
        <w:rPr>
          <w:lang w:val="en-US" w:eastAsia="en-US" w:bidi="en-US"/>
        </w:rPr>
        <w:t>For disciplinary hearings please refer to the “Step by Step Guidelines for Disciplinary Hearings”</w:t>
      </w:r>
    </w:p>
    <w:p w14:paraId="02099E26" w14:textId="77777777" w:rsidR="00FB2C0B" w:rsidRDefault="00FB2C0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sectPr w:rsidR="00FB2C0B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E76169" w14:textId="77777777" w:rsidR="005628F1" w:rsidRDefault="005628F1">
      <w:r>
        <w:separator/>
      </w:r>
    </w:p>
  </w:endnote>
  <w:endnote w:type="continuationSeparator" w:id="0">
    <w:p w14:paraId="20E5BB37" w14:textId="77777777" w:rsidR="005628F1" w:rsidRDefault="005628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9CC7BD" w14:textId="77777777" w:rsidR="005628F1" w:rsidRDefault="005628F1">
      <w:r>
        <w:separator/>
      </w:r>
    </w:p>
  </w:footnote>
  <w:footnote w:type="continuationSeparator" w:id="0">
    <w:p w14:paraId="76F59DBD" w14:textId="77777777" w:rsidR="005628F1" w:rsidRDefault="005628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7ED7D4" w14:textId="77777777" w:rsidR="00FB2C0B" w:rsidRDefault="00FB2C0B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B5531B"/>
    <w:multiLevelType w:val="singleLevel"/>
    <w:tmpl w:val="078825BC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eastAsia="Wingdings" w:hAnsi="Wingdings" w:cs="Wingdings" w:hint="default"/>
        <w:b w:val="0"/>
        <w:i w:val="0"/>
        <w:strike w:val="0"/>
        <w:color w:val="auto"/>
        <w:position w:val="0"/>
        <w:sz w:val="28"/>
        <w:u w:val="none"/>
        <w:shd w:val="clear" w:color="auto" w:fill="auto"/>
      </w:rPr>
    </w:lvl>
  </w:abstractNum>
  <w:abstractNum w:abstractNumId="1" w15:restartNumberingAfterBreak="0">
    <w:nsid w:val="72184F7C"/>
    <w:multiLevelType w:val="singleLevel"/>
    <w:tmpl w:val="385CA844"/>
    <w:lvl w:ilvl="0">
      <w:start w:val="1"/>
      <w:numFmt w:val="bullet"/>
      <w:pStyle w:val="List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MzCxNDAzMjA3MTdW0lEKTi0uzszPAykwqgUAjPoP6SwAAAA="/>
    <w:docVar w:name="Description" w:val="Do you need progressive discipline documentation you can make your own? Try this template. You may also find other disciplinary related document templates to use here https://www.templateguru.co.za/documents/discipline-behaviour/"/>
    <w:docVar w:name="Excerpt" w:val="After a disciplinary session, you will want to make some documentation based on your notes. Use this checklist to make sure you include everything you need in your documentation."/>
    <w:docVar w:name="Tags" w:val="progressive discipline, human resources, discipline and behaviour, business documents, entrepreneurship, entrepreneur, progressive discipline documentation template, progressive discipline documentation example"/>
  </w:docVars>
  <w:rsids>
    <w:rsidRoot w:val="00FB2C0B"/>
    <w:rsid w:val="000E691A"/>
    <w:rsid w:val="00246CC8"/>
    <w:rsid w:val="00255092"/>
    <w:rsid w:val="0041333C"/>
    <w:rsid w:val="005628F1"/>
    <w:rsid w:val="00653ABA"/>
    <w:rsid w:val="00663764"/>
    <w:rsid w:val="00716B8C"/>
    <w:rsid w:val="00C563EE"/>
    <w:rsid w:val="00F009CD"/>
    <w:rsid w:val="00FB2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8186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0"/>
      <w:lang w:val="x-none" w:eastAsia="x-none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spacing w:before="240" w:after="60"/>
      <w:outlineLvl w:val="1"/>
    </w:pPr>
    <w:rPr>
      <w:rFonts w:ascii="Arial" w:eastAsia="Arial" w:hAnsi="Arial" w:cs="Arial"/>
      <w:b/>
      <w:bCs/>
      <w:i/>
      <w:iCs/>
      <w:sz w:val="24"/>
      <w:szCs w:val="24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spacing w:before="240" w:after="60"/>
      <w:outlineLvl w:val="2"/>
    </w:pPr>
    <w:rPr>
      <w:rFonts w:ascii="Arial" w:eastAsia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  <w:rPr>
      <w:rFonts w:ascii="Arial" w:eastAsia="Arial" w:hAnsi="Arial" w:cs="Arial"/>
    </w:rPr>
  </w:style>
  <w:style w:type="paragraph" w:styleId="ListBullet">
    <w:name w:val="List Bullet"/>
    <w:basedOn w:val="Normal"/>
    <w:qFormat/>
    <w:pPr>
      <w:numPr>
        <w:numId w:val="1"/>
      </w:numPr>
    </w:pPr>
    <w:rPr>
      <w:rFonts w:ascii="Arial" w:eastAsia="Arial" w:hAnsi="Arial" w:cs="Arial"/>
    </w:rPr>
  </w:style>
  <w:style w:type="paragraph" w:customStyle="1" w:styleId="ListBox">
    <w:name w:val="List Box"/>
    <w:basedOn w:val="ListBullet"/>
    <w:qFormat/>
    <w:pPr>
      <w:widowControl w:val="0"/>
      <w:numPr>
        <w:numId w:val="0"/>
      </w:numPr>
      <w:spacing w:before="60"/>
    </w:pPr>
  </w:style>
  <w:style w:type="paragraph" w:customStyle="1" w:styleId="Para">
    <w:name w:val="Para"/>
    <w:basedOn w:val="Normal"/>
    <w:qFormat/>
    <w:pPr>
      <w:widowControl w:val="0"/>
      <w:spacing w:before="120" w:after="40"/>
    </w:pPr>
    <w:rPr>
      <w:rFonts w:ascii="Arial" w:eastAsia="Arial" w:hAnsi="Arial" w:cs="Arial"/>
      <w:sz w:val="22"/>
      <w:szCs w:val="22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89</Words>
  <Characters>2005</Characters>
  <Application>Microsoft Office Word</Application>
  <DocSecurity>0</DocSecurity>
  <Lines>56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LIST</vt:lpstr>
    </vt:vector>
  </TitlesOfParts>
  <Company/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0-30T08:28:00Z</dcterms:created>
  <dcterms:modified xsi:type="dcterms:W3CDTF">2019-10-21T19:08:00Z</dcterms:modified>
  <cp:category/>
</cp:coreProperties>
</file>